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5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้วก็จะเคลียร์หนี้ซึ่งผู้ว่าได้ถึง ๒.๕ ล้าน อันนี้ผมคุยกับทาง ผอ. ฝ่ายสินเชื่อจะตามเรื่องต่อให้นะครับ แล้วถ้าเป็นหนี้สถาบันการเงิน สวัส</w:t>
      </w:r>
    </w:p>
    <w:p>
      <w:pPr>
        <w:pStyle w:val="BodyText"/>
      </w:pPr>
      <w:r>
        <w:t xml:space="preserve">(นายแพทย์เอกชัย) สวัสดีครับ พี่น้องประชาชนคนไทยที่น่ารั</w:t>
      </w:r>
    </w:p>
    <w:p>
      <w:pPr>
        <w:pStyle w:val="BodyText"/>
      </w:pPr>
      <w:r>
        <w:t xml:space="preserve">(นายแพทย์เอกชัย) สวัสดีครับ พี่น้องประชาชนไทยที่รักทุกท่านครับ วิทยุ พี่น้องสื่อมวลชน ท่านกำลังฟังถ่ายทอดสดจากศูนย์แถลงข่าวโรคติดเชื้อไว้รัสโคโรนา 2019 จากกระทรวงสาธารณสุข ประจำวันพฤหัสบดีที่ ๒๕ มิถุนายน พุทธศักราช 2563 กระผม นายแพทย์เอกชัย เพียรศรีสวัสชรา โฆษกกระทรับหน้าที่เป็นพิธีกรดำเนินรายการในวันนี้ครับ เช่นเคยครับ วันนี้จะเป็นการแถลงข่าวครับ เกาะติดสถานการณ์โควิด-๑๙ ในประเทศไทย และในต่างประเทศทั่วโลก รวมไปถึงการวิเคราะห์ที่สนใจนะครับ ที่เป้นความสนใจของพี่น้องประชาชนในขณะนี้ และในช่วงหลังครับ เวลา 13.00 น. จะเป็นประเด็นที่พี่น้องประชาชนถามกันมาว่าการจับคู่กันระหว่างประเทศในการเดินทางท่องเที่ยว หรือที่เรียกกันว่า travel bubble เป็นอย่างไร มีมาตรการอย่างไรที่พวกเรานะครับ จะดำเนินการตามนั้นนะครับ ซึ่งจะต้องติดตามนะครับ วันนี้เวลา 13.00 น. แต่ก่อนอื่นครับ ในวันนี้ขอเชิญพบกับท่านผู้ช่วยโฆษก ศบค. ครับ แพทย์หญิง พรรณประภา ยงค์ตระกูล สถานการณ์ในประเทศ และต่างประเทศ ขอเรียนเชิญท่านโฆษกครับ</w:t>
      </w:r>
    </w:p>
    <w:p>
      <w:pPr>
        <w:pStyle w:val="BodyText"/>
      </w:pPr>
      <w:r>
        <w:t xml:space="preserve">(แพทย์หญิง พรรณประภา) สวัสดีพี่น้องประชาชนนะคะ ดิฉัน แพทย์หญิง พรรณประภา ยงค์ตระกูล รับหน้าที่ผู้ช่วยโฆษก ศบค. ค่ะ ในวันนี้วันพฤหัสบดีที่ 25 มิถุนายน 2563 จำนวนผู้ติดเชื้อรายใหม่ของเราในวันนี้ คือ 1 รายค่ะ โดย 1 รายนี้ค่ะเป็นผู้ป่วยที่เดินทางจากต่างประเทศ และเข้าพักในสถานที่เฝ้าระวังที่รัฐจัดให้ค่ะ นั่นหมายความว่า จำนวนผู้ติดเชื้อในประเทศในวันนี้ยังคงเป็น 0 ราย ต่อเนื่องกันเป็นวันที่ 31 แล้วค่ะ มาที่ภาพรวมในประเทศของเราในวันนี้ มีจำนวนผู้ป่วยยืนยันสะสมทั้งสิ้น 3,158 ราย โดยเป็นการติดเชื้อภายในประเทศนะคะ ๒,๔๔๔ ราย 2,444 ราย และเป็นผู้ป่วยที่ตรวจพบในสถานที่ที่เฝ้าระวังที่รัฐฯจัดใหม่ 221 รายค่ะ ในวันนี้มีข่าวดีนะคะ ก็คือมีผู้ป่วยรักษาหายเพิ่มขึ้นอีก 12 รายค่ะ ก็รวมรักษาหายป่วยแล้ว ๓,๐๓๘ ราย ยังคงรักษาตัวอยู่ในโรงพยาบาล ๖๒ ราย 62 ราย และวันนี้ไม่มีเสียชีวิตเพิ่มขึ้นนะคะ คงที่อยู่ที่ 58 คนค่ะ สำหรับรายละเอียดของผู้ป่วยรายใหม่ในวันนี้นะคะ เป็นผู้ป่วยคนไทยค่ะที่เดินทางกลับมาจากประเทศอียิปต์ค่ะ เพศชาย อายุ ๒๔ ปี อาชีพ นักศึกษา เดินทางมาถึงประเทศไทยในวันที่ 9 มิถุนายน และได้เข้าพักในสถานที่เฝ้าระวังที่รัฐฯจัดให้ ในจังหวัดชลบุรี ก็มีผู้โดยสารที่เดินทางมาในเที่ยวบินเดียวกัน 2 ราย ที่ติดเชื้อและไม่อาการนะคะ ได้มีการตรวจหาเชื้อครั้งแรกในวันที่ ๑๓ มิถุนายน ผลไม่พบเชื้อนะคะ และได้มีการตรวจในครั้งที่ 2 ในวันที่23 มิถุนายน ที่ผ่านมา ผลพบเชื้อค่ะ โดยรายนี้ไม่มีอาการนะคะ รวมสถานการณ์ของ COVID-19 นะคะ ในสถานที่เฝ้าระวังที่รัฐจัดให้ จะเห็นในกรอบสีแดงนะคะ ก็คือแสดงถึงจำนวนผู้ป่วยรายใหม่ในวันนี้ที่เพิ่มขึ้น 1 รายนะคะ โดยมาจากประเทศอียิปต์ค่ะ รวมแล้วนะคะ ก็จะมีจำนวนผู้ป่วยยืนยันสะสมทั้งสิ้น 221 รายในสถานที่เฝ้าระวังที่รัฐจัดให้ค่ะ มาที่สถานการณ์ของโควิด-๑๙ ทั่วโลกนะคะ ในวันนี้มีจำนวนผู้ป่วยยืนยันสะสมทั่วโลกมากกว่า 9 ล้าน 5 แสน รายแล้วนะคะ รวม ๆ แล้วมีผู้ป่วยสะสมมากถึง 170,000 ราย ซึ่งเกือบ ๆ จะมากที่สุด ตั้งแต่มีการติดเชื้อ COVID-19 นะคะ มากที่สุดที่เราเคยเจอก็คือวันละประมาณ ๑.๘ แสน ราย ในวันนี้มากถึง 1 แสน 7 หมื่นรายค่ะ ผู้ป่วยที่เสียชีวิตนะคะ ในวันนี้ค่ะ มีเสียชีวิตมากกว่า 5,000 คนค่ะ มากกว่า 485,000 คนค่ะ ประเทศ 3 อันดับแรกนะคะที่ยังคงมีจำนวนผู้ป่วยจำนวนยืนยันมากที่สุดยังคงเป็น สหรัฐอเมริกา บราซิล แล้วก็รัสเซีย โดยประเทศสหรัฐอเมริกาค่ะ ในวันนี้มียืนยันผู้ป่วยสะสมเกือบ ๆ จะ 250,000 รายแล้วค่ะ รายใหม่มากถึง 38,000 ราย ประเทศบราซิลในอันดับ ๒ ในวันนี้มีจำนวนผู้ป่วยรายใหม่ค่อนข้างมากนะคะ มากถึง 40,000 ราย ทำให้มีจำนวนผู้ป่วยยืนยันสะสมเกือบ ๆ 1200 000 ราย จากเหตุใน hilight สีแดงนะคะ จำนวนผู้เสียชีวิตในช่วง 24 ชั่วโมงที่ผ่านมา มากที่สุดก็คือประเทศบราซิลค่ะ รองลงมาก็คือเม็กซิโกและสหรัฐอเมริกาค่ะ ส่วนสถานการณ์โควิด-19 ในฝั่งเอเชียนะคะ จะมีประเทศอินเดียที่มีจำนวนผู้ป่วยยืนยันสะสมมากที่สุดค่ะ ในวันนี้มีถึง 470,000 รายค่ะ จำนวนผู้ป่วยรายใหม่ถึง ๑๖,๐๐๐ ราย ค่ะ ตามมาด้วยปากีสถานและบังคลาเทศ ซึ่งที่กล่าวมาตลอดก็คือเป็นประเทศข้างเคียงนะคะ ที่ยังมีผู้ป่วนรายใหม่มากกว่า 3 - 5 พันรายค่ะ ตามมาด้วยอินโดนีเซีย สิงคโปร์ และฟิลิปปินส์ค่ะ ในวันนี้ค่ะ ญี่ปุ่นและเกาหลีใต้ก็คงยังมีจำนวนผู้ป่วยรายใหม่อย่างต่อเนื่องนะคะ แต่อยู่ในหลักประมาณ 30-50 รายต่อวันค่ะ ประเทศไทยคงที่อยู่ในอันดับที่ 93 ค่ะ กราฟนี้ค่ะเป็นกราฟแสดงจำนวนผู้ป่วยรายใหม่ต่อวันทั่วโลกนะคะ จะเห็นว่าเส้นกราฟสีแดงและสีน้ำเงินค่ะ แสดงจำนวนผู้ป่วยรายใหม่ ของประเทศบราซิลและสหรัฐอเมริกา ซึ่งก็ยังค่อนข้างมากนะคะ อยู่ที่วันละมากกว่าประมาณ 30,000 ราย แล้วก็มีแนวโน้มที่ค่อนข้างคงที่ ไม่ลดลง แต่ก็ไม่เพิ่มขึ้นค่ะ ซึ่งที่กล่าวมาตลอดค่ะจะแตกต่างจากประเทศอินเดียนะคะ ซึ่งสถานการณ์ค่อนข้างน่าเป็นห่วง เส้นกราฟ สีเขียวของประเทศอินเดียยังคงชันขึ้นพุ่งขึ้นอย่างต่อเนื่องนะคะ โดยในวันนี้ค่ะอินเดียก็มีผู้ป่วยรายใหม่มากกว่า 65,000 ราย ซึ่งใกล้เคียงกับประเทศปากีสถาน และบังกลาเทศนะคะ ซึ่งเป็นประเทศที่ใกล้เคียงกัน ซึ่งมีจำนวนผู้ป่วยรายใหม่ ทำให้มีจำนวนผู้ป่วยสะสมเพิ่มขึ้นอย่างต่อเนื่องค่ะ ประเด็นที่น่าสนใจในวันนี้นะคะ มาจากประเทศอังกฤษค่ะ ได้มีจำนวนผู้ติดเชื้อลดลง จากในเดือนพฤษภาคมค่ะ มีผู้ติดเชื้อ 1 ใน 400 คน ในปัจจุบันนี้มีอัตราผู้ติดเชื้อ เพียง 1 ใน 1,700 คนนะคะ เทศบาลของประเทศอังกฤษค่ะ จึงได้มีการกลับมาเปิดให้บริการของ ผับ ร้านทำผม พิพิธภัณฑ์ สนามเด็กเล่น รวมถึงโรงภาพยนตร์อีกครั้ง โดยจะเปิดวันที่ 4 กรกฎาคม นอกเหนือจากนี้ค่ะ มาตรการการเว้นระยะห่างทางสังคม ของประเทศอังกฤษ ก่อนหน้านี้ก็ได้กำหนดไว้ห่าง 2 เมตร ลดระยะห่างลงเหลือ 1 เมตรด้วยเช่นกันค่ะ ทั้งหมดก็เป็นสถานการณ์ของวันนี้นะคะ วันนี้มีคำถามไหมคะอาจารย์</w:t>
      </w:r>
    </w:p>
    <w:p>
      <w:pPr>
        <w:pStyle w:val="BodyText"/>
      </w:pPr>
      <w:r>
        <w:t xml:space="preserve">(นายแพทย์ เอกชัย) มีครับ มีพ่อแม่ผู้ปกครองเป็นห่วงบุตรหลาน โดยเฉพาะกลุ่มที่เด็ก ๆ น้อง ๆ ที่อายุน้อยกว่า 6 ขวบ มีประเด็นว่าเดือนกรกฎาคมที่จะถึงนี้ ก็จะได้มีการเปิดเทอม โดยเฉพาะเด็นอนุบาล ซึ่งกลุ่มนี้ส่วนใหญ่เด็กก็อายุน้อยกว่า 6 ขวบ ยังมีสถานดูแลเด็กนะครับแบบไปเช้าเย็นกลับ และมีศูนย์เด็กเล็ก ซึ่งกลุ่มเหล่านี้จริง ๆ เดือนนี้เอง ก็เริ่มมีการทยอยเปิดแล้ว พ่อแม่ ผู้ปกครองมีคำถามว่า ในกลุ่มเด็กเล็กนี่ จะดูแลอย่างไร ก็ค่อนข้างเป็นห่วงให้เว้นระยะห่าง แต่ในกลุ่มเด็กเล็ก ๆ นี้น่าจะยากนะครับ เขาอาจจะเล่นกันอะไรอย่างนี้พอไปในศูนย์เด็กเล็ก หรืออาจจะการใส่หน้ากากอยู่ตัวหนึ่ง เด็กเล็ก ๆ มีโอกาสที่จะดึงออกบ่อยมาก จะมีคำแนะนำอย่างไรในภาพรวมครับ ว่าผู้ปกครองควรจะดูแลลูกหลานอย่างไรครับ</w:t>
      </w:r>
    </w:p>
    <w:p>
      <w:pPr>
        <w:pStyle w:val="BodyText"/>
      </w:pPr>
      <w:r>
        <w:t xml:space="preserve">(แพทย์หญิง พรรณประภา) คำแนะนำสำหรับพ่อแม่ผู้ปกครองนะคะสำหรับเด็กเล็กค่ะ ที่เอามาปรับใช้ได้จริง ว่าในเด็กเล็กจะมีอาการป่วยได้ง่าย เพราะฉะนั้น ตอนนี้ถ้าสมมุติว่าลูกหลานของเรามีอาการไข้ ไอ เจ็บคอ หรือว่ามีน้ำมูกคะ สิ่งที่คุณพ่อคุณแม่จะช่วยเหลือกัน ก็คือให้น้อง ๆ หยุดเรียนก่อน อย่าเพิ่งไปโรงเรียน แล้วก็เฝ้าดูอาการอยู่ที่บ้าน ถ้าผ่านไป 3-4 วัน ถ้าอาการป่วยยังไม่ดีขึ้นก็ควรจะพาไปพบแพทย์ นอกเหนือจากนี้ถ้ามีผู้สูงอายุอยู่ที่บ้าน สิ่งสำคัญก็คือไม่ควรให้เด็กเล็กนะคะ ก็คือลูกหลานของเราอยู่ใกล้ชิดกับผู้สูงอายุค่ะ เพราะว่าผู้สูงอายุก็มีโอกาสที่จะ ถ้าหากได้รับเชื้อจริง ๆ ก็มีโอกาสมีอาการรุนแรงนะคะ นอกเหนือจากนี้ค่ะ ก็คือการส่งเสริมในเรื่องของอาหาร ควรจะให้น้อง ๆ ได้รับประทานอาหารที่ถูกโภชนาการ โดยเป็นอาหารที่ปรุงสุกใหม่นะคะ ส่งเสริมให้ลูกหลานของเราค่ะ ได้ออกกำลังกายทุกวัน แล้วก็นอนให้ได้อย่างน้อยวันละ 9 - 11 ชั่วโมงค่ะ นอกจากนี้ค่ะเวลาไปโรงเรียนแล้วก็กลับบ้านค่ะ สิ่งสำคัญก็คือรีบกลับมาแล้ว ทำความสะอาดร่างกายด้วยสบู่ แล้วก็เปลี่ยนชุด เพื่อให้ร่างกายของน้อง ๆ สะอาด เวลาที่เข้าบ้าน นอกเหนือจากนี้ก็คือวันหยุดค่ะ วันหยุดค่ะ ถ้าสมมติวันหยุดแล้วคุณพ่อคุณแม่จะพาลูก ๆ หลาน ๆ ไปเที่ยวนะคะ ก็ควรจะเลือกในสถานที่ท่องเที่ยวที่ไม่แออัดมากค่ะ หรือถ้าหลีกเลี่ยงไม่ได้จริง ๆ ก็ควรจะให้น้อง ๆ สวมหน้ากากผ้าหรือหน้ากากอนามัยเสมอเวลาที่ออกไปข้างนอกค่ะ</w:t>
      </w:r>
    </w:p>
    <w:p>
      <w:pPr>
        <w:pStyle w:val="BodyText"/>
      </w:pPr>
      <w:r>
        <w:t xml:space="preserve">(นายแพทย์เอกชัย) ก็ได้คำตอบค่อนข้างครบถ้วนเลย พ่อแม่ผู้ปกครองก็น่าจะสบายใจนะครับ ครับในวันนี้ก็ไม่มีประเด็นคำถามอะไรเพิ่มเติมนะครับ อยากจะเรียนท่านผู้ช่วยโฆษก มีประเด็นอะไรจะฝากถึงพี่น้องประชาชนบ้างครับ</w:t>
      </w:r>
    </w:p>
    <w:p>
      <w:pPr>
        <w:pStyle w:val="BodyText"/>
      </w:pPr>
      <w:r>
        <w:t xml:space="preserve">(แพทย์หญิง พรรณประภา) ค่ะ สำหรับตอนนี้สิ่งที่อยากจะฝากไว้นะคะ ไม่ว่าสถานการณ์จะเป็นอย่างไร สิ่งที่เราต้องทำอยู่เสมอก็คือการดูแลตัวเอง รวมถึงห่วงใยและใส่ใจคนรอบข้างค่ะ สิ่งที่เราจะทำได้ก็คือการสวมหน้ากากอนามัย การล้างมือบ่อยๆ รวมถึงรักษาระยะห่างทางสังคมไว้เสมอค่ะ และในวันนี้นะคะ ก็ขอจบการแถลงข่าวจากศูนย์บริหารสถานการณ์ COVID-19 แต่เพียงเท่านี้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5 มิ.ย. 63)</dc:title>
  <dc:creator/>
  <cp:keywords/>
  <dcterms:created xsi:type="dcterms:W3CDTF">2021-03-23T08:45:48Z</dcterms:created>
  <dcterms:modified xsi:type="dcterms:W3CDTF">2021-03-23T08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มิถุนายน 2563 เวลา 10.45 น.</vt:lpwstr>
  </property>
  <property fmtid="{D5CDD505-2E9C-101B-9397-08002B2CF9AE}" pid="3" name="subtitle">
    <vt:lpwstr/>
  </property>
</Properties>
</file>